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25370" w14:textId="1210469F" w:rsidR="00320BE0" w:rsidRPr="008E1AA5" w:rsidRDefault="00C73341">
      <w:pPr>
        <w:pStyle w:val="2"/>
        <w:jc w:val="center"/>
        <w:rPr>
          <w:rFonts w:ascii="標楷體" w:eastAsia="標楷體" w:hAnsi="標楷體" w:cs="Times New Roman"/>
        </w:rPr>
      </w:pPr>
      <w:r w:rsidRPr="008E1AA5">
        <w:rPr>
          <w:rFonts w:ascii="標楷體" w:eastAsia="標楷體" w:hAnsi="標楷體" w:cs="Times New Roman"/>
        </w:rPr>
        <w:t>教育部110年大專校院學生雙語化學習計畫</w:t>
      </w:r>
      <w:r w:rsidRPr="008E1AA5">
        <w:rPr>
          <w:rFonts w:ascii="標楷體" w:eastAsia="標楷體" w:hAnsi="標楷體" w:cs="Times New Roman"/>
        </w:rPr>
        <w:br/>
      </w:r>
      <w:r w:rsidR="00FC7577" w:rsidRPr="008E1AA5">
        <w:rPr>
          <w:rFonts w:ascii="標楷體" w:eastAsia="標楷體" w:hAnsi="標楷體" w:cs="Times New Roman" w:hint="eastAsia"/>
        </w:rPr>
        <w:t>學校修正暨回應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C7577" w:rsidRPr="00FC7577" w14:paraId="6C22C8C8" w14:textId="77777777" w:rsidTr="00FC7577">
        <w:tc>
          <w:tcPr>
            <w:tcW w:w="4148" w:type="dxa"/>
          </w:tcPr>
          <w:p w14:paraId="41978DDF" w14:textId="26088C28" w:rsidR="00FC7577" w:rsidRPr="00FC7577" w:rsidRDefault="00FC7577" w:rsidP="00FC7577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審查意見</w:t>
            </w:r>
          </w:p>
        </w:tc>
        <w:tc>
          <w:tcPr>
            <w:tcW w:w="4148" w:type="dxa"/>
          </w:tcPr>
          <w:p w14:paraId="6E2A699E" w14:textId="0983FC21" w:rsidR="00FC7577" w:rsidRPr="00FC7577" w:rsidRDefault="00FC7577" w:rsidP="00FC7577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學校修正暨回應</w:t>
            </w:r>
          </w:p>
        </w:tc>
      </w:tr>
      <w:tr w:rsidR="00FC7577" w:rsidRPr="00FC7577" w14:paraId="44477DEB" w14:textId="77777777" w:rsidTr="00FC7577">
        <w:tc>
          <w:tcPr>
            <w:tcW w:w="4148" w:type="dxa"/>
          </w:tcPr>
          <w:p w14:paraId="6E290955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5A55957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332656C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789EBD6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4FBA17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0A84E14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23FA1E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166B449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23608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C25D532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8D53448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20B1544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0E3542B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458D5DE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FDF16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ACBA119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4D0B88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DBA57F0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C2F9790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FD82DC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50AA2F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C2A695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F149DF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FA9885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D7DA090" w14:textId="64FDDC55" w:rsidR="00FC7577" w:rsidRP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4148" w:type="dxa"/>
          </w:tcPr>
          <w:p w14:paraId="27856A30" w14:textId="77777777" w:rsidR="00FC7577" w:rsidRP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14:paraId="0677B182" w14:textId="77777777" w:rsidR="00FC7577" w:rsidRPr="00FC7577" w:rsidRDefault="00FC7577">
      <w:pPr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備註：</w:t>
      </w:r>
    </w:p>
    <w:p w14:paraId="74FF5262" w14:textId="6A8B4DF6" w:rsidR="00320BE0" w:rsidRPr="00FC7577" w:rsidRDefault="00FC7577" w:rsidP="00FC7577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請就審查委員意見提出回應意見，</w:t>
      </w:r>
      <w:r w:rsidR="000D5827">
        <w:rPr>
          <w:rFonts w:ascii="標楷體" w:eastAsia="標楷體" w:hAnsi="標楷體" w:cs="Times New Roman" w:hint="eastAsia"/>
          <w:sz w:val="28"/>
          <w:szCs w:val="28"/>
        </w:rPr>
        <w:t>以中英文並列呈現，並</w:t>
      </w:r>
      <w:r w:rsidRPr="00FC7577">
        <w:rPr>
          <w:rFonts w:ascii="標楷體" w:eastAsia="標楷體" w:hAnsi="標楷體" w:cs="Times New Roman" w:hint="eastAsia"/>
          <w:sz w:val="28"/>
          <w:szCs w:val="28"/>
        </w:rPr>
        <w:t>註明計畫書修正處及頁碼。</w:t>
      </w:r>
    </w:p>
    <w:p w14:paraId="2ECD5F80" w14:textId="7D6E919A" w:rsidR="00FC7577" w:rsidRPr="008E1AA5" w:rsidRDefault="00FC7577" w:rsidP="00665ED3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8E1AA5">
        <w:rPr>
          <w:rFonts w:ascii="標楷體" w:eastAsia="標楷體" w:hAnsi="標楷體" w:cs="Times New Roman" w:hint="eastAsia"/>
          <w:sz w:val="28"/>
          <w:szCs w:val="28"/>
        </w:rPr>
        <w:t>本表請</w:t>
      </w:r>
      <w:proofErr w:type="gramStart"/>
      <w:r w:rsidRPr="008E1AA5">
        <w:rPr>
          <w:rFonts w:ascii="標楷體" w:eastAsia="標楷體" w:hAnsi="標楷體" w:cs="Times New Roman" w:hint="eastAsia"/>
          <w:sz w:val="28"/>
          <w:szCs w:val="28"/>
        </w:rPr>
        <w:t>併</w:t>
      </w:r>
      <w:proofErr w:type="gramEnd"/>
      <w:r w:rsidRPr="008E1AA5">
        <w:rPr>
          <w:rFonts w:ascii="標楷體" w:eastAsia="標楷體" w:hAnsi="標楷體" w:cs="Times New Roman" w:hint="eastAsia"/>
          <w:sz w:val="28"/>
          <w:szCs w:val="28"/>
        </w:rPr>
        <w:t>同修正後之計畫書各</w:t>
      </w:r>
      <w:r w:rsidRPr="008E1AA5">
        <w:rPr>
          <w:rFonts w:ascii="標楷體" w:eastAsia="標楷體" w:hAnsi="標楷體" w:cs="Times New Roman"/>
          <w:sz w:val="28"/>
          <w:szCs w:val="28"/>
        </w:rPr>
        <w:t>1式3份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於</w:t>
      </w:r>
      <w:proofErr w:type="gramStart"/>
      <w:r w:rsidR="008E1AA5" w:rsidRPr="008E1AA5">
        <w:rPr>
          <w:rFonts w:ascii="標楷體" w:eastAsia="標楷體" w:hAnsi="標楷體" w:cs="Times New Roman"/>
          <w:sz w:val="28"/>
          <w:szCs w:val="28"/>
        </w:rPr>
        <w:t>110年10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月</w:t>
      </w:r>
      <w:r w:rsidR="008E1AA5" w:rsidRPr="008E1AA5">
        <w:rPr>
          <w:rFonts w:ascii="標楷體" w:eastAsia="標楷體" w:hAnsi="標楷體" w:cs="Times New Roman"/>
          <w:sz w:val="28"/>
          <w:szCs w:val="28"/>
        </w:rPr>
        <w:t>15日17時前</w:t>
      </w:r>
      <w:r w:rsidRPr="008E1AA5">
        <w:rPr>
          <w:rFonts w:ascii="標楷體" w:eastAsia="標楷體" w:hAnsi="標楷體" w:cs="Times New Roman"/>
          <w:sz w:val="28"/>
          <w:szCs w:val="28"/>
        </w:rPr>
        <w:t>備文郵寄</w:t>
      </w:r>
      <w:proofErr w:type="gramEnd"/>
      <w:r w:rsidRPr="008E1AA5">
        <w:rPr>
          <w:rFonts w:ascii="標楷體" w:eastAsia="標楷體" w:hAnsi="標楷體" w:cs="Times New Roman"/>
          <w:sz w:val="28"/>
          <w:szCs w:val="28"/>
        </w:rPr>
        <w:t>送達社團法人台灣評鑑協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會（臺北市中正區南海路</w:t>
      </w:r>
      <w:r w:rsidRPr="008E1AA5">
        <w:rPr>
          <w:rFonts w:ascii="標楷體" w:eastAsia="標楷體" w:hAnsi="標楷體" w:cs="Times New Roman"/>
          <w:sz w:val="28"/>
          <w:szCs w:val="28"/>
        </w:rPr>
        <w:t>3號5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樓之</w:t>
      </w:r>
      <w:r w:rsidRPr="008E1AA5">
        <w:rPr>
          <w:rFonts w:ascii="標楷體" w:eastAsia="標楷體" w:hAnsi="標楷體" w:cs="Times New Roman"/>
          <w:sz w:val="28"/>
          <w:szCs w:val="28"/>
        </w:rPr>
        <w:t>1），並完成上開文件電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子檔（含</w:t>
      </w:r>
      <w:r w:rsidRPr="008E1AA5">
        <w:rPr>
          <w:rFonts w:ascii="標楷體" w:eastAsia="標楷體" w:hAnsi="標楷體" w:cs="Times New Roman"/>
          <w:sz w:val="28"/>
          <w:szCs w:val="28"/>
        </w:rPr>
        <w:t>Word及PDF檔）及計畫窗口聯繫資訊上傳作業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。</w:t>
      </w:r>
    </w:p>
    <w:sectPr w:rsidR="00FC7577" w:rsidRPr="008E1AA5">
      <w:footerReference w:type="default" r:id="rId8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FF72B" w14:textId="77777777" w:rsidR="0068502A" w:rsidRDefault="0068502A" w:rsidP="00947178">
      <w:r>
        <w:separator/>
      </w:r>
    </w:p>
  </w:endnote>
  <w:endnote w:type="continuationSeparator" w:id="0">
    <w:p w14:paraId="51DC1D69" w14:textId="77777777" w:rsidR="0068502A" w:rsidRDefault="0068502A" w:rsidP="00947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4834389"/>
      <w:docPartObj>
        <w:docPartGallery w:val="Page Numbers (Bottom of Page)"/>
        <w:docPartUnique/>
      </w:docPartObj>
    </w:sdtPr>
    <w:sdtEndPr/>
    <w:sdtContent>
      <w:p w14:paraId="6EBAF617" w14:textId="0617A1B7" w:rsidR="00947178" w:rsidRDefault="00947178" w:rsidP="00947178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39D5" w:rsidRPr="001039D5">
          <w:rPr>
            <w:noProof/>
            <w:lang w:val="zh-TW"/>
          </w:rPr>
          <w:t>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4AB12" w14:textId="77777777" w:rsidR="0068502A" w:rsidRDefault="0068502A" w:rsidP="00947178">
      <w:r>
        <w:separator/>
      </w:r>
    </w:p>
  </w:footnote>
  <w:footnote w:type="continuationSeparator" w:id="0">
    <w:p w14:paraId="2A3E7BED" w14:textId="77777777" w:rsidR="0068502A" w:rsidRDefault="0068502A" w:rsidP="00947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5583E"/>
    <w:multiLevelType w:val="hybridMultilevel"/>
    <w:tmpl w:val="5770F540"/>
    <w:lvl w:ilvl="0" w:tplc="69648D26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26C38"/>
    <w:multiLevelType w:val="hybridMultilevel"/>
    <w:tmpl w:val="FC0030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48710CF"/>
    <w:multiLevelType w:val="hybridMultilevel"/>
    <w:tmpl w:val="06C279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9F354D5"/>
    <w:multiLevelType w:val="hybridMultilevel"/>
    <w:tmpl w:val="7FCC47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4CC58B1"/>
    <w:multiLevelType w:val="hybridMultilevel"/>
    <w:tmpl w:val="71D437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58755D5"/>
    <w:multiLevelType w:val="hybridMultilevel"/>
    <w:tmpl w:val="48E020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102936"/>
    <w:multiLevelType w:val="hybridMultilevel"/>
    <w:tmpl w:val="5F84C7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2AF6DD9"/>
    <w:multiLevelType w:val="hybridMultilevel"/>
    <w:tmpl w:val="F8EC33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E346E38"/>
    <w:multiLevelType w:val="hybridMultilevel"/>
    <w:tmpl w:val="36301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2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48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M1trQwNzcxNTdX0lEKTi0uzszPAykwrAUAVTQ51ywAAAA="/>
  </w:docVars>
  <w:rsids>
    <w:rsidRoot w:val="004710DF"/>
    <w:rsid w:val="00001642"/>
    <w:rsid w:val="00011897"/>
    <w:rsid w:val="00030037"/>
    <w:rsid w:val="00030528"/>
    <w:rsid w:val="00047E78"/>
    <w:rsid w:val="000846C5"/>
    <w:rsid w:val="00084D31"/>
    <w:rsid w:val="000D5827"/>
    <w:rsid w:val="001039D5"/>
    <w:rsid w:val="00112C94"/>
    <w:rsid w:val="00116723"/>
    <w:rsid w:val="00140284"/>
    <w:rsid w:val="00155043"/>
    <w:rsid w:val="0018609C"/>
    <w:rsid w:val="001C35B6"/>
    <w:rsid w:val="002D78E5"/>
    <w:rsid w:val="00320BE0"/>
    <w:rsid w:val="0039637B"/>
    <w:rsid w:val="00425F0F"/>
    <w:rsid w:val="004710DF"/>
    <w:rsid w:val="00492FDD"/>
    <w:rsid w:val="00536D96"/>
    <w:rsid w:val="005B781D"/>
    <w:rsid w:val="00603A4C"/>
    <w:rsid w:val="00627338"/>
    <w:rsid w:val="0068502A"/>
    <w:rsid w:val="006A1A5A"/>
    <w:rsid w:val="00780532"/>
    <w:rsid w:val="007E2247"/>
    <w:rsid w:val="007E3E39"/>
    <w:rsid w:val="00842A64"/>
    <w:rsid w:val="00846F7B"/>
    <w:rsid w:val="008774DC"/>
    <w:rsid w:val="00891A70"/>
    <w:rsid w:val="008E1AA5"/>
    <w:rsid w:val="00901DDC"/>
    <w:rsid w:val="00937B83"/>
    <w:rsid w:val="00941060"/>
    <w:rsid w:val="00947178"/>
    <w:rsid w:val="009F4107"/>
    <w:rsid w:val="00A15B77"/>
    <w:rsid w:val="00A42219"/>
    <w:rsid w:val="00AC187A"/>
    <w:rsid w:val="00AE6194"/>
    <w:rsid w:val="00AE7447"/>
    <w:rsid w:val="00B12506"/>
    <w:rsid w:val="00B678A9"/>
    <w:rsid w:val="00B833E8"/>
    <w:rsid w:val="00B84645"/>
    <w:rsid w:val="00C73341"/>
    <w:rsid w:val="00C865E1"/>
    <w:rsid w:val="00CB4BFF"/>
    <w:rsid w:val="00CF5F26"/>
    <w:rsid w:val="00D06414"/>
    <w:rsid w:val="00D6268A"/>
    <w:rsid w:val="00E6285D"/>
    <w:rsid w:val="00EB52E5"/>
    <w:rsid w:val="00F16515"/>
    <w:rsid w:val="00F604BA"/>
    <w:rsid w:val="00F67518"/>
    <w:rsid w:val="00FC7577"/>
    <w:rsid w:val="00FE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D69E58"/>
  <w15:docId w15:val="{36B50B5F-A728-47AE-B5BE-7529BA092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新細明體" w:eastAsia="新細明體" w:hAnsi="新細明體" w:cs="新細明體"/>
      <w:sz w:val="24"/>
      <w:szCs w:val="24"/>
    </w:rPr>
  </w:style>
  <w:style w:type="paragraph" w:styleId="2">
    <w:name w:val="heading 2"/>
    <w:basedOn w:val="a"/>
    <w:link w:val="20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Web">
    <w:name w:val="Normal (Web)"/>
    <w:basedOn w:val="a"/>
    <w:uiPriority w:val="99"/>
    <w:unhideWhenUsed/>
    <w:pPr>
      <w:spacing w:before="100" w:beforeAutospacing="1" w:after="100" w:afterAutospacing="1"/>
    </w:pPr>
  </w:style>
  <w:style w:type="character" w:styleId="a3">
    <w:name w:val="Strong"/>
    <w:basedOn w:val="a0"/>
    <w:uiPriority w:val="22"/>
    <w:qFormat/>
    <w:rPr>
      <w:b/>
      <w:bCs/>
    </w:rPr>
  </w:style>
  <w:style w:type="paragraph" w:styleId="a4">
    <w:name w:val="Balloon Text"/>
    <w:basedOn w:val="a"/>
    <w:link w:val="a5"/>
    <w:uiPriority w:val="99"/>
    <w:semiHidden/>
    <w:unhideWhenUsed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F604BA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F604BA"/>
  </w:style>
  <w:style w:type="character" w:customStyle="1" w:styleId="a8">
    <w:name w:val="註解文字 字元"/>
    <w:basedOn w:val="a0"/>
    <w:link w:val="a7"/>
    <w:uiPriority w:val="99"/>
    <w:semiHidden/>
    <w:rsid w:val="00F604BA"/>
    <w:rPr>
      <w:rFonts w:ascii="新細明體" w:eastAsia="新細明體" w:hAnsi="新細明體" w:cs="新細明體"/>
      <w:sz w:val="24"/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604BA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F604BA"/>
    <w:rPr>
      <w:rFonts w:ascii="新細明體" w:eastAsia="新細明體" w:hAnsi="新細明體" w:cs="新細明體"/>
      <w:b/>
      <w:bCs/>
      <w:sz w:val="24"/>
      <w:szCs w:val="24"/>
    </w:rPr>
  </w:style>
  <w:style w:type="paragraph" w:styleId="ab">
    <w:name w:val="header"/>
    <w:basedOn w:val="a"/>
    <w:link w:val="ac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47178"/>
    <w:rPr>
      <w:rFonts w:ascii="新細明體" w:eastAsia="新細明體" w:hAnsi="新細明體" w:cs="新細明體"/>
    </w:rPr>
  </w:style>
  <w:style w:type="paragraph" w:styleId="ad">
    <w:name w:val="footer"/>
    <w:basedOn w:val="a"/>
    <w:link w:val="ae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47178"/>
    <w:rPr>
      <w:rFonts w:ascii="新細明體" w:eastAsia="新細明體" w:hAnsi="新細明體" w:cs="新細明體"/>
    </w:rPr>
  </w:style>
  <w:style w:type="table" w:styleId="af">
    <w:name w:val="Table Grid"/>
    <w:basedOn w:val="a1"/>
    <w:uiPriority w:val="39"/>
    <w:rsid w:val="00FC7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FC757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9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03F54-1F9B-4EBD-8989-BE0EC8CE7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 HTML to Word Document with JavaScript</dc:title>
  <dc:subject/>
  <dc:creator>楊淳惠</dc:creator>
  <cp:keywords/>
  <dc:description/>
  <cp:lastModifiedBy>T</cp:lastModifiedBy>
  <cp:revision>3</cp:revision>
  <cp:lastPrinted>2021-09-16T15:01:00Z</cp:lastPrinted>
  <dcterms:created xsi:type="dcterms:W3CDTF">2021-09-16T17:07:00Z</dcterms:created>
  <dcterms:modified xsi:type="dcterms:W3CDTF">2021-09-23T01:34:00Z</dcterms:modified>
</cp:coreProperties>
</file>